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opportunity to contribute as a</w:t>
      </w:r>
      <w:r>
        <w:t xml:space="preserve"> </w:t>
      </w:r>
      <w:r>
        <w:rPr>
          <w:bCs/>
          <w:b/>
        </w:rPr>
        <w:t xml:space="preserve">Physicist</w:t>
      </w:r>
      <w:r>
        <w:t xml:space="preserve"> </w:t>
      </w:r>
      <w:r>
        <w:t xml:space="preserve">in Sudan Khartoum. With a deep passion for scientific inquiry and a commitment to advancing knowledge that directly impacts communities, I am eager to bring my academic expertise, research experience, and problem-solving skills to an institution or organization based in Sudan Khartoum. The unique challenges and opportunities present in this region align perfectly with my professional goals as a physicist, and I am excited about the prospect of contributing to its scientific and educational growth.</w:t>
      </w:r>
    </w:p>
    <w:p>
      <w:pPr>
        <w:pStyle w:val="BodyText"/>
      </w:pPr>
      <w:r>
        <w:t xml:space="preserve">As a dedicated</w:t>
      </w:r>
      <w:r>
        <w:t xml:space="preserve"> </w:t>
      </w:r>
      <w:r>
        <w:rPr>
          <w:bCs/>
          <w:b/>
        </w:rPr>
        <w:t xml:space="preserve">Physicist</w:t>
      </w:r>
      <w:r>
        <w:t xml:space="preserve">, I have spent the past [X years] honing my skills in theoretical and applied physics, with a focus on [specific areas such as quantum mechanics, condensed matter physics, or computational modeling]. My academic journey began with a Bachelor’s degree in Physics from [University Name], followed by a Master’s and Ph.D. in [Specialized Field of Study], where I conducted original research on [briefly describe your research topic, e.g., "the behavior of materials under extreme conditions" or "energy-efficient technologies"]. These experiences have equipped me with the analytical rigor and technical proficiency required to tackle complex scientific problems.</w:t>
      </w:r>
    </w:p>
    <w:p>
      <w:pPr>
        <w:pStyle w:val="BodyText"/>
      </w:pPr>
      <w:r>
        <w:t xml:space="preserve">Throughout my career, I have prioritized interdisciplinary collaboration and real-world applications of physics. For instance, during my postdoctoral research at [Institution Name], I worked on projects that bridged fundamental physics principles with practical solutions for renewable energy systems. This work not only deepened my understanding of [specific concepts] but also reinforced the importance of aligning scientific innovation with societal needs. In Sudan Khartoum, I am particularly inspired by the potential to apply such knowledge to address regional challenges, such as sustainable development, energy access, and technological advancement.</w:t>
      </w:r>
    </w:p>
    <w:p>
      <w:pPr>
        <w:pStyle w:val="BodyText"/>
      </w:pPr>
      <w:r>
        <w:t xml:space="preserve">One of the most compelling aspects of a career in Sudan Khartoum is the opportunity to engage with a vibrant scientific community and contribute to initiatives that foster education and research. I have long admired the resilience and ingenuity of Sudanese scientists, who often work with limited resources to drive progress. As a</w:t>
      </w:r>
      <w:r>
        <w:t xml:space="preserve"> </w:t>
      </w:r>
      <w:r>
        <w:rPr>
          <w:bCs/>
          <w:b/>
        </w:rPr>
        <w:t xml:space="preserve">Physicist</w:t>
      </w:r>
      <w:r>
        <w:t xml:space="preserve">, I am eager to collaborate with local institutions, share my expertise, and support programs that empower future generations of scientists in the region. Whether through teaching, research partnerships, or public outreach, I am committed to making a meaningful impact.</w:t>
      </w:r>
    </w:p>
    <w:p>
      <w:pPr>
        <w:pStyle w:val="BodyText"/>
      </w:pPr>
      <w:r>
        <w:t xml:space="preserve">Sudan Khartoum’s strategic location and growing emphasis on science and technology make it an ideal environment for a physicist to thrive. The city is home to [mention specific universities or research centers if known, e.g., "the University of Khartoum" or "the Sudanese Institute for Scientific Research"], which offer a dynamic platform for innovation. I am particularly interested in exploring opportunities to contribute to projects that leverage physics for sustainable development, such as improving solar energy efficiency or advancing medical imaging technologies. My background in [specific skills, e.g., "data analysis," "experimental design," or "numerical simulations"] positions me to add value to such endeavors.</w:t>
      </w:r>
    </w:p>
    <w:p>
      <w:pPr>
        <w:pStyle w:val="BodyText"/>
      </w:pPr>
      <w:r>
        <w:t xml:space="preserve">In addition to my technical expertise, I bring strong communication and teamwork skills that are essential for success in a collaborative academic or professional setting. I have presented my research at international conferences and published peer-reviewed articles in journals such as [Journal Names], which has sharpened my ability to articulate complex ideas clearly. These experiences have also taught me the importance of cultural sensitivity and adaptability, qualities that will enable me to integrate seamlessly into the Sudanese scientific community.</w:t>
      </w:r>
    </w:p>
    <w:p>
      <w:pPr>
        <w:pStyle w:val="BodyText"/>
      </w:pPr>
      <w:r>
        <w:t xml:space="preserve">What draws me most to Sudan Khartoum is its potential for growth and its rich cultural heritage. As a</w:t>
      </w:r>
      <w:r>
        <w:t xml:space="preserve"> </w:t>
      </w:r>
      <w:r>
        <w:rPr>
          <w:bCs/>
          <w:b/>
        </w:rPr>
        <w:t xml:space="preserve">Physicist</w:t>
      </w:r>
      <w:r>
        <w:t xml:space="preserve">, I am not only excited about the technical challenges but also about the opportunity to contribute to a region that values education and innovation. I am confident that my skills, combined with my dedication to scientific excellence, will enable me to make a positive contribution to your organization. I would be honored to discuss how my background and aspirations align with your goals.</w:t>
      </w:r>
    </w:p>
    <w:p>
      <w:pPr>
        <w:pStyle w:val="BodyText"/>
      </w:pPr>
      <w:r>
        <w:t xml:space="preserve">Thank you for considering my application. I look forward to the possibility of contributing to the advancement of physics in Sudan Khartoum and fostering collaborations that drive progress. Please feel free to contact me at [Your Phone Number] or [Your Email Address] for further information.</w:t>
      </w:r>
    </w:p>
    <w:p>
      <w:pPr>
        <w:pStyle w:val="BodyText"/>
      </w:pPr>
      <w:r>
        <w:t xml:space="preserve">Sincerely,</w:t>
      </w:r>
    </w:p>
    <w:p>
      <w:pPr>
        <w:pStyle w:val="BodyText"/>
      </w:pPr>
      <w:r>
        <w:t xml:space="preserve">[Your Full Name]</w:t>
      </w:r>
    </w:p>
    <w:p>
      <w:pPr>
        <w:pStyle w:val="BodyText"/>
      </w:pPr>
      <w:r>
        <w:t xml:space="preserve">[Optional: Your LinkedIn Profile or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47:30Z</dcterms:created>
  <dcterms:modified xsi:type="dcterms:W3CDTF">2026-07-22T16:47:30Z</dcterms:modified>
</cp:coreProperties>
</file>

<file path=docProps/custom.xml><?xml version="1.0" encoding="utf-8"?>
<Properties xmlns="http://schemas.openxmlformats.org/officeDocument/2006/custom-properties" xmlns:vt="http://schemas.openxmlformats.org/officeDocument/2006/docPropsVTypes"/>
</file>